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Kiribati</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Kiribati received a score of 43.8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Kiribati received a score of 4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Kiribati received a score of</w:t>
      </w:r>
      <w:r>
        <w:t xml:space="preserve"> </w:t>
      </w:r>
      <w:r>
        <w:rPr>
          <w:bCs/>
          <w:b/>
        </w:rPr>
        <w:t xml:space="preserve">59.5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Kiribati received a score of 75.4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Kiribati received a score of 18.9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Kiribati received a score of 2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Kiribati received a score of 0.4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Kiribati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Kiribati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Kiribati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Kiribati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Kiribati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Kiribati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Kiribati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Kiribati received a score of 0.2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Kiribati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Kiribati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Kiribati received a score of 0.2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Kiribati%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Kiribati%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Kiribati%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Kiribati%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Kiribati%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Kiribati%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Kiribati%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Kiribati%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Kiribati%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Kiribati%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Kiribati%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Kiribati%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Kiribati%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Kiribati%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Kiribati%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Kiribati%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Kiribati%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ibati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05,2010,2015</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2010, 2018,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ibati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9:43:42Z</dcterms:created>
  <dcterms:modified xsi:type="dcterms:W3CDTF">2024-01-16T19:4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Kiribati Country Report</vt:lpwstr>
  </property>
</Properties>
</file>